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1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907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่อสี สีฟ้านะลูกโทรศัพท์ หาสวัสดีค่ะได้ยินไหมคะ ได้ยินเสียงไหมคะ ข้าได้ยินเสียงไหมคะ โอเคแล้วนะคะเด็กๆสวัสดีพี่รามค่ะ หาสวัสดีตอนเช้านะคะที่เด็กทุกคนวันนี้ เมื่อเช้า ตอนหัวค่ำมาลูกไม่ใช่หัวค่ำติดเช้าตลอดน่ะ ฝนมันตกใช่ไหมคะฝนมันตกกูเห็นภาพตอนเช้ามาโรงเรียนและถนนเจิมไปด้วยน้ำเลยนะคะ รู้สึกไหม รู้สึกไหมว่าตอนนี้น่ะ มันฝนตกบ่อยมากเลยนะคะ ตกทุกวันนะคะ อาจจะเป็นตอนช่วงเช้า ตอนเที่ยงหรือว่าตอนเย็นนะคะ ฝากนักเรียนดูแลสุขภาพของตัวเองนะคะแล้วได้ยินข่าวไหมใครได้ ใครได้ดูข่าวบ้างหรือเปล่าว่ามันจะมี มันเหมือนมีพายุลูกใหญ่เลยนะคะที่จะเข้ามาที่ประเทศไทยของเราในช่วงวันที่ 8 ถึงวันที่ 13 นะคะ อันนี้ก็ฝากนักเรียนทุกคนระวังด้วย โดยเฉพาะใครที่ชอบไปอยู่ใต้ต้นไม้ใหญ่ๆนะลูก ตอนช่วงที่มีฝน ฝนตกเนี่ยอย่าไปอยู่ใต้ต้นไม้ราคาอย่าไปอยู่ใต้ต้นไม้ให้อยู่ภายในอาคารนะคะ ห้ามออกไปเล่นน้ำฝนเด็ดขาดนะคะอันตราย เมื่อเช้ากูถามแล้วทุกคนสบายดีหมดเลยไม่มีใครไม่สบาย แสดงว่าดูแลสุขภาพดีมากเลยใช่ไหมคะ วันนี้ครูขอถามหน่อยทบทวนครั้งที่แล้วที่ครูให้ทำการบ้าน ที่กูให้ทำการบ้านครั้งที่แล้วนะลูก ทำเสร็จแล้วครูตรวจให้พบว่ามีนักเรียนบางคนนะคะ ยังไม่เข้าใจ ยังไม่เข้าใจนะคะ ทำไมเราถึงไม่เข้าใจเพราะว่าเราไม่สามารถระบุสมบัติของ ลักษณะวิสัยของต้นไม้ต่างๆได้ลูกก็เลยเขียนลงไปในเซฟไม่ได้นะคะ มีนักเรียน มีนักเรียนอยู่ 2 คนในห้องนี้ที่ทำถูกหมดเลยนะคะเก่งมากนะคะสำหรับ คนอื่นที่ครูแก้ให้นะคะเดี๋ยวเราก็ไปทบทวนกัน ไปดูจริงๆเรื่องนี้มันเป็นเรื่องที่ง่ายมากขอแค่นักเรียน แยก แยก สมบัติของกลุ่มต่างๆได้ชัดเจนลูกก็จะสามารถเขียนเซตเขียนสมาชิก ภายในเซตได้ถูกต้องเลยนะคะเอาวันนี้เรารู้แล้วว่า Set หมายถึงอะไร Best หมายถึง จัดสิ่งของนะคะที่อยู่ในหมวดหมู่เดียวกันนะคะที่ระบุได้ว่าสิ่งนั้นอยู่ในกลุ่ม หรือ ไม่ได้อยู่ในกลุ่มนะคะนี้พอเรารู้แล้วนะว่า Set คืออะไรเราบอกได้ว่า สมาชิก จำได้ไหมคะ สมาชิก ที่อยู่ใน Set ต่างๆคืออะไรนะคะ วันนี้เรามาเรียนกันเรื่องของการเขียนแสดงเซต มันมีวิธีการนะคะ ที่จะระบุว่าอันเนี้ยเวลาเราระบุบอกว่าเซต ของ สัปดาห์ มีวันอะไรบ้างเนี่ย เราสามารถเขียนแทนเซตได้อย่างไรนะคะวิธีการเขียนเซต มันมีอยู่ 2 แบบ มันมีอยู่ 2 แบบนะคะวันนี้เราจะมาเรียนเรื่อง การเขียนเซตแบบแจกแจงสมาชิกนะคะ กูจะทบทวนสัญลักษณ์นะคะ สัญลักษณ์ที่โรงเรียนในสัปดาห์ที่แล้วจำได้ไหมลูก ชื่อของเซต ชื่อของเซตจะต้องเป็นภาษาอังกฤษตัวพิมพ์ใหญ่ ใช่ไหมคะ ทำให้ได้นะถ้าเขียนชื่อของเซตเป็นตัวภาษาอังกฤษตัวพิมพ์เล็กหรือว่ากอไก่ขอไข่อย่างนี้ไม่ได้นะ ก็ไม่นิยมกันนะ คือ เน็ตของอะไรคะของอะไรเอ่ย ผลไม้ใช่กิ๊ฟ ถูกต้องนะคะ A คือกลุ่มของผลไม้นั่นหมายถึงเซตของผลไม้ ดีล่ะคะ นี่คือกลุ่มของอะไรลูก ของผัก อายุของผัก อันไหน ที่อยู่ในกลุ่ม เขาจะใช้สัญลักษณ์ เป็นสมาชิกของลักษณะคล้ายตัวอีเห็นไหมคะ ลักษณะคล้ายตัว E แบบนี้เลย อีแบบนี้นะคะ มันหมายถึงเป็นสมาชิก มันหมายถึง อยู่ในกลุ่มอยู่ในเฟซนั้นนะคะ แล้วถ้ามันไม่ได้อยู่ในกลุ่มล่ะ ได้นิดเดียว สัญลักษณ์เอาเครื่องหมายขีดใบพัดเลยนะคะ ลักษณะคล้ายตัว E เนี่ย สัญลักษณ์เป็นสมาชิกของเมื่อไหร่ก็ตามที่เราขีดทับลงไปนั่นแสดงว่า ไม่เป็นสมาชิก นะคะ เนี่ยมันไม่เป็นสมาชิกแล้ว เสร็จแล้วถ้า Set ไหน จำได้ไหม เน็ตของไม้ เฟิร์นนะคะลักษณะวิสัยเฟิร์น ไม่มีเลย ที่กูให้ซื้อต้นไม้มาไม่มีต้นไม้ต้นไหนที่อยู่ในกลุ่มของเฟิร์นเลย แสดงว่าอันนั้นคือ Set มีไหมคะมีสมาชิกไหม สมาชิกไม่มีนะคะ เพราะชนะสมาชิกไม่มี ก็คือเซตว่างที่นี่สัญลักษณ์ของเซตว่างคืออะไร วันนี้จำให้ดีนะลูก เหมือน บ๊ายๆกับศูนย์แล้วเอาห*บเนี่ยไปทับขาดเลย กับศูนย์เนี่ย มันหมายถึงเซตว่างเซตว่างคือเซตที่ไม่มีสมาชิกอยู่ในกลุ่มนั้นเลยอยู่ในเซตนั้นเลยนะคะ ว่างๆไม่มีเลยนะคะ แล้วสัญลักษณ์แทนจำนวนสมาชิกภายในเซตยังไง ก็คือตัว N เล็กนะคะในวงเล็บชื่อของเซตต่างๆ n ในวงเล็บ a หมายถึงจำนวนสมาชิกของ beeg ok นะคะ พระเอน วงเล็บ B หมายถึงอะไรคะ คลิปหมายถึงอะไร หมายถึงจำนวนของอะไรคะ จำนวนของสมาชิกในเซต B ถูกต้องนะคะใน Set B นั้นเอง อันนี้เข้าใจนะสัญลักษณ์ต่างๆสัญลักษณ์ เป็นสมาชิก ไม่เป็นสมาชิก เซตว่าง n a n b ต่างๆ ลูกจะต้องจำให้ได้นะคะว่ามันหมายถึงอะไร Mini ดูว่าลูกเข้าใจไหม ดูเอาลูกเข้าใจไหมนะคะ ข้อ 1 ถึงข้อ 10 กูจะถามทีละคนนะกูจะถามทีละคน ถาม นักเรียนว่า ที่เขาเขียนมา ข้อที่ 1 สตอเบอรี่นะคะสัญลักษณ์เขาบอกว่าเป็นสมาชิกของเอ ถูกหรือผิด ถูกไหมลูก ข้อ 1 Strawberry Story มันอยู่ในกล่อง A ไหม มันอยู่ในเอไหมลูก ถูกไหมคะ ถูกเพราะฉะนั้นให้ลูกเขียนถูกตรงนี้เนี่ย เอาถูกนะคะ เขียนใส่ จุดตรงข้อ 1 เข้าใจไหมคะ เขียนถูกลงไป ข้อที่ 2 ถูกหรอ อันนี้สัญลักษณ์อะไรลูก ถ้าดูดีๆนะ Apple Apple เพื่อนๆช่วยดูนะ Apple สัญลักษณ์อันนี้คืออะไร ไม่ได้อยู่ใน A ไม่ได้อยู่ใน A ลูกดูสิมันอยู่หรือไม่อยู่นี่ Apple มันอยู่ไหมคะ Apple อยู่ไหม อยู่มันมีนะคะ ถ้ามันมีแสดงว่าเขาใช้สัญลักษณ์อันนี้ถูกหรือผิด สัญลักษณ์ตัวนี้ถูกหรือผิดโลก ผิดนะคะ แสดงว่า สัญลักษณ์ตัวนี้เขาใช้ผิด ข้อ 2 ก็เลย เขียนอะไรคะถูกหรือผิด แล้วพี่โชติวิทย์ ผิดนั่นเองนะคะผิดๆนะ รูปเก่า เขียนผิดนะคะลงมาใส่ในข้อ 2 ดูตรงไหนดูตรงสัญลักษณ์ตรงนี้ลูก เขาบอกแล้วดูความจริงว่ามันอยู่ในเฟซไหนกันแน่นะคะ พี่พรพี่พรดูนะข้อที่ 3 ส้ม แค่นี้นะส้ม ไม่ได้อยู่ใน ถูกป่ะ ถูกใจมากเลยเก่งมากนะคะมันถูกเพราะว่าส้มมันอยู่ในเอมันไม่ได้อยู่ในบี เรามาดูตรงไหนเรามาดูตรงสัญลักษณ์ที่เขาใช้ นะคะ ถ้าลูกเข้าใจว่ามันอยู่ใน เป็นสมาชิกของเซตไหนนะลูกจะสามารถตอบได้แล้วก็สามารถใช้เครื่องหมายสัญลักษณ์สมาชิก ไม่เป็นสมาชิกเนี่ย ได้ถูกต้องนะคะ ต่อไปแบม น้องแบมข้อ 4 ลูกแตงโม อยู่ใน A ถูกนะคะเก่งมากอ่ะ ป๊อกแป๊ก ป๊อกแป๊กแครอทลูกปอ 5 แครอท อยู่ในบีไหมนี่ มันอยู่ในบี เป็นสมาชิกของบีไหม ถูก แป้งถูกไหม ถูกนะคะ มาที่นี่ดูนะ โกหก กะหล่ำปลีไม่ได้อยู่ในบี จริงหรอจีบได้ ถูกต้องนะคะเพราะอันนี้คือก็บอกว่าไม่ได้อยู่ในบี แต่มันอยู่ในบีรู้ป่ะ แสดงว่าเขาใช้สัญลักษณ์อันนี้แหละผิดนะคะข้อนี้ก็เลยผิดนะคะ พี่เปรมลูกพี่เปรม GOT7 หนูไหมคะ อยู่ดีๆอันนี้คือมะเขือนะคะมะเขือเขาบอกว่าไม่ได้อยู่ใน A มะเขืออยู่ในกล่อง A ไหม อยู่ในกล่อง A ไหมมะเขือ ไม่ได้อยู่ในกล่อง A เพราะฉะนั้น มันจริงไหมมันจริงไหมที่มันไม่ได้อยู่ในกล่อง A ลูก มะเขือน่ะ โจทย์เขาบอกว่าไม่ได้อยู่ ไม่ได้อยู่ในกล่อง A ดูดีๆนะ โกรธเขาบอกว่ามะเขือไม่ได้อยู่ในกล่อง A มันถูกไหม ข้อความนี้มันถูกต้องไหมลูก มันไม่มีมะเขืออยู่ในกล่อง A ใช่ไหม มันไม่มีมะเขือ มันไม่มีมะเขืออยู่ในกล่องเองป่ะ ได้มันอยู่ในบีมันไม่ได้อยู่ในเอนะคะเพราะฉะนั้น อันนี้คือถูกนะคะถูกให้ ให้พี่เฟรมดูตรงไหนดูตรงสัญลักษณ์ตรงนี้ลูก สัญลักษณ์สมาชิก เขาบอกว่าไม่ได้อยู่ใน A มันก็เลยถูกนะคะข้อนี้ถูกเพราะว่ามันอยู่มันอยู่ไหนมันอยู่ใน B นะคะ แสดงว่าสัญลักษณ์ไม่เป็นสมาชิกของเอถูกต้อง นะคะ อันนี้พอเข้าใจนะ เข้าใจ พี่เจมส์พี่เจมส์พอเข้าใจไหมลูก เพิ่มไหมเอาใหม่ไหม เหมือนเดิมนะคะ ข้อ 8 กล้วยลูก กล้วย ไม่ได้เป็นสมาชิกของบีถูกไหมคะ เพื่อนบอกว่าถูกๆนะคะ ถูกเลยเพราะอะไร เพราะว่ากล้วย อยู่ใน a นี่เห็นชัดเจนมากสัญลักษณ์นี้ก็เลยต้องเขียนว่าไม่เป็นสมาชิก นะคะ ช่อง 9 n a = 5 f a = 5 ตัวนี้ถูกไหมคะ จำนวนสมาชิกของ A เท่ากับเท่าไหร่พี่กิ๊ฟเท่าไหร่ ถ้าถูกหรือผิด ถูกหรือผิด ราคาถูกต้อง แสดงว่าเขาเขียนถูก n a = 5 MB เท่าไหร่ MB = 3 ถูกหรือผิด ถูก เข้าใจนะ เราสามารถบอกได้ว่ามันถูกหรือมันผิดนะคะสิ่งที่ลูกจะต้องสังเกตก็คือความ ความจริงก็คือ สมาชิกภายในเซตต่างๆเนี่ยมันมีอะไรบ้างแล้วเขาใช้สัญลักษณ์เนี่ย สัญลักษณ์เป็นสมาชิกแล้วก็ไม่เป็นสมาชิกเนี่ย ถูกหรือเปล่านะคะ ระวังโจทย์เขาจะหลอกมานะลูกเวลาสอบ ต้องดูดีๆนะคะต้องดูดีๆ ที่นี้ มันจะเป็นข้อตกลงเกี่ยวกับสัญลักษณ์แทนเซต ในทางคณิตศาสตร์ นะคะงงละสิ สัญลักษณ์ตัวน่ะมีอะไรบ้าง ภาษาอังกฤษตัว R เนี่ยมันแทนเซตของจำนวนจริง จำนวนจริงก็คือทุกๆจำนวนเลยนะคะไม่ว่าจะเป็นจำนวน จักรยานหรือว่าจำนวนอตรรกยะเอามารวมอยู่ในนี้หมดเลยนะคะ แสดงว่าจำนวนจริงนี่ใหญ่มากเลยนะคะกว้างมากเลย นะคะถ้าเปรียบเหมือนอะไร เปรียบเหมือนจักรวาลเลยนะคะเปรียบเหมือนกับจักรวาลเลย ที่นี้ในจักรวาลมันก็จะมีสิ่งต่างๆอยู่อยู่ในนี้นะคะ Q Prime สัญลักษณ์คิวใหญ่แล้วก็มีขีดอยู่ข้างบนลูก เห็นไหม ขีดเล็กๆอยู่ข้างบนนะคะสังเกตดีๆนะถ้าเมื่อไหร่ก็ตามที่ลูกเห็นสัญลักษณ์ นะคะ คิวผ่านเนี่ยมันหมายถึง เซตของจํานวนอตรรกยะนะคะ คิวล่ะคิวเฉยๆนะคะคือจำนวนตรรกยะนั่นเอง เวลาทำแบบฝึกเดี๋ยวกูจะอธิบายไปเรื่อยๆนักเรียนอาจจะลืมก็ได้ว่า จำนวนจริงคืออะไรบ้างนะคะ Q Prime คิวมันคืออะไร แต่โดยทั่วไป เขาส่วนมากเขาจะให้ จำนวนจริงเนี่ยเป็นเซต ที่ บางที่สุดแล้วในทางคณิตศาสตร์นะคะ และ n n e ใช้ได้บ่อยมากเป็นเซต n หมายถึงเซตของจำนวนนับ จำนวนนับคืออะไรลูกจำนวนนับเริ่มตั้งแต่ 1 นะคะ 1 2 3 4 ที่เป็นจำนวนเต็ม ไปเรื่อยๆไม่มีที่สิ้นสุด นะคะจนถึงร้านๆเลยนะคะเนี่ย สังเกตจุดตรงเซตนี้ไหม มีจุด 3 จุดนั่นหมายถึงว่ามันเรียงลำดับต่อไปเรื่อยๆมันมีเลข 4 แล้ว ต่อไปก็อะไรคะ ต่อไปก็คือ 5 ต่อไปก็คือโห่ 89 นับไปเรื่อยๆอันนี้ไม่จบนะคะไม่สิ้นสุดเลย คือจำนวนนับ สัญลักษณ์แพงก็คือเย็นนั่นเองนะคะ อีก 3 ตัว จำนวนนับเสร็จแล้วที่ได้ใช้บ่อยก็คือจำนวนเต็มจำนวนเต็ม สัญลักษณ์แทนเซตก็คือไอใหญ่ ตำราตัวไอใหญ่ จำนวนเต็มคืออะไรบ้าง สังเกตได้ง่ายๆ เปิดเฟซมาเห็นจุดไหม จุด 3 จุดอยู่ฝั่งซ้ายเนี่ย มันหมายถึงติดลบไปเรื่อยๆ อันนี้ เริ่มจากลบ - 1 - 2 - 3 ต่อมาก็จะเป็น - 4 - 5 ลบไปเรื่อยๆไม่มีที่สิ้นสุดนะคะ ในขณะที่ตรงกลางคือเลขอะไรคะ ตรงกลางคือเลข 0 นะคะ และทางฝั่งขวามือก็เริ่มเลยนับ 1 2 3 ต่อไปไม่สิ้นสุดคือเลขอะไร 4 56 เสร็จไปเรื่อยๆ พี่นิ จำนวนเต็มเนี่ยมันก็แบ่งเป็น 2 ขวดเหมือนกันนะคะ เต็มลบ กลับเต็มบวก เต็มลบก็คือแค่ ตั้งแต่ -1 ไปเรื่อยๆ นะคะ เต็มบวก ไม่มีสัญลักษณ์ลบและ ราคาจะเป็นบวก 1238 เรื่อยๆ ลูกจะรู้ว่า i ไอ้บวกกับสเปนนะคะจำนวนนับกับจำนวนเต็มบวกเนี่ย มันจะเป็นตัวเดียวกันเลยนะคะ เหมือนกันเลยจำนวนนับกับจำนวน II บวกนะ อันนี้คือสิ่งที่ลูกจะต้องรู้แล้วก็จำถ้าสมมุติว่าลูกไปเห็น สัญลักษณ์ที่เขาบอกว่า โหลดก็ให้มาเซตของจำนวนนับ ลูกต้องรู้ทันทีเลยว่าอ๋อแสดงว่าเส้นนี้ตั้งแต่ มีสมาชิกก็คือ 1 2 3 ไปเรื่อยๆนะคะที่อยู่ในนี้ เรามาดูกันว่าวันนี้ครูจะสอนเรื่องการเขียนแสดงเซตก็จะมีอยู่ 2 วิธีด้วยกันนะคะ การเขียนแสดงเซตมี 2 วิธีอะไรบ้าง 1 แบบแจกแจงสมาชิก เอาสมาชิกทั้งหมดมาเขียนให้อยู่ในเซตนะคะถ้าลูกตอบได้ว่าในนั้นมีสมาชิกอะไรบ้างลูกก็จะสามารถ เขียน แบบที่ 1 ได้นะอันที่ 2 การเขียนแสดงเซตแบบบอกเงื่อนไขนะคะ มีอะไรบ้างวิธีที่ 1 ลูกจะต้องรู้ว่าสัญลักษณ์เซตคืออะไร นี่มันเป็นวงเล็บเลยลูก แต่เป็นวงเล็บที่เป็นปิกานะคะ ดูดีๆนะมันจะมีตรงกลางนี่จะแหลมนะเป็นปิดตาค่ะแล้วก็คั่น ท่านสมาชิกด้วยคอมม่า ตัวนี้ของมา วิธีเขียนนะคะเขาจะเขียนชื่อของเซต อักษรภาษาอังกฤษตัวพิมพ์ใหญ่ A B C D E F CZ ก็ได้ แล้วแต่เรากำหนดนะคะ เขาจะใช้เครื่องหมาย จุดจุดจุด ตรงนี้มันจะมีคำว่าจุดจุด 3 จุดนะลูก อยู่ที่นี่ความหมายมันคืออะไร ไอ้สุด จุด 3 จุดเนี่ยมันคืออะไรไว้ในฐานที่เข้าใจลูกจะต้องรู้ว่า ภายในจุดๆนี้ มันหมายถึงอะไร ลูกก็ไปดูจุดเริ่มต้นของจุดเนี่ย อย่างเช่นอันนี้ b คือเซตของ a b c ถึง z แสดงว่าไอ้ 3 จุดตัวนี้มีอะไรบ้าง ก็คือภาษาอังกฤษใช่ไหมคะ ดีแล้วก็มีดี มีอะไรอีกที F G i j k l m n พี่คิว U V W W X Y และตัวสุดท้ายเห็นไหมคือ Z ไอ้จุด 3 จุดนี้มีตัวอักษรภาษาอังกฤษอยู่ในนี้เยอะมากนะคะ ให้ลูกเข้าใจเองนะคะ ทำไมเขาถึงทำจุด 3 จุดมา เพราะว่าถ้าเราเขียนเนี่ยมันเยอะ มันเยอะนะคะ เขาก็เลยย่อ เอาเข้ามาย่อโดยใช้จุด 3 จุด นะคะ เป็นสัญลักษณ์ของการย่อ สมาชิกภายในเซต แล้วลูกจำเอาไว้นะจุด 3 จุด ห้ามเพิ่มจุดเข้ามาใช้แค่ 3 จุดเท่านั้น ในทางคณิตศาสตร์ใช้แค่ 3 จุดเท่านั้นจุดจุดจุดแล้วก็คอลมานะคะ แล้วก็ใส่สมาชิกตัวอื่น ทีนี้มาดูข้อ 4 senior เห็นไหม สัญลักษณ์เซต มีตัวเลขสมาชิกก็คือ 1 2 3 4 คอมม่าแล้วก็จุดจุดจุด แสดงว่าอันนี้มันไม่มีตัวปิด มันไม่มีตัวเลขที่อยู่ท้ายเลยนะคะ มันจุดไปเรื่อยๆ นั่นหมายถึงตัวเลขจะเพิ่มขึ้นไปเรื่อยๆ 4 เสร็จแล้วก็จะเป็น 5 เป็น 6 เป็น 7 นะคะ ไปเรื่อยๆไม่มีที่สิ้นสุดเลยตัวนี้ เมื่อไหร่ก็ตามที่มันเป็นจุด 3 จุดแล้ว วงเล็บ ไอ้ตัวปิดของเฟซเนี่ยมันไม่มี สมาชิกมาปิดกั้นตัวท้ายนั่นหมายถึงว่ามันจะมี ไปเรื่อยๆไม่รู้จบนะคะ โอเคไหมเข้าใจนะ ถามไหมถามไหม เข้าใจนะลูกเวลาเราเขียนเซตแทนชื่อเซตด้วยตัวอักษรภาษาอังกฤษตัวพิมพ์ใหญ่ ใส่สัญลักษณ์เฟสด้วยเครื่องหมายอย่างนี้ นาฬิกานะคะปิกาและท่านสมาชิกห้ามลืม ห้ามลืมกั้นสมาชิกด้วยเครื่องหมายคอมม่า ขำมากท่าน เวลาลูกนับจำนวนสมาชิกลูกอย่างเงี้ย เราก็สามารถ Set a เนี่ย n a = เท่าไหร่ มันมีสมาชิกกี่ตัวคะ มันมีกี่ตัว มันมี 3 ตัวทำไมเราถึงแบ่งได้ว่าเป็น 3 เพราะว่ามันมีคอมมากคั่น ใช่ไหมคะ กูถึงบอกว่าถ้าลูก จากท่านสมาชิกต้องใช้คอมม่าเพื่อที่จะนับจำนวนสมาชิกได้ตรงกัน จะได้ไม่งงนะ ยังตอนนี้กูถามหน่อย ถูกไหม อยู่นะทางฝั่งขวามือในถูกหรือผิด ถูกหรือผิด ตั้งใจดูนะ เมื่อกี้นี้ axa สมาชิกมี 1 2 3 นะคะ สมาชิกมี 1 2 3 เขาให้ดู ถูกหรือเปล่า 2 2 นี้เป็นสมาชิกของ A ถูกหรือผิด ใครบอกว่าถูกยกมือขึ้น ใครบอกว่าถูกยกมือขึ้น ถูกไหม ควรดูใหม่นะ A มีสมาชิก Reset 123 นะคะสมาชิกในเซตคือ 1 2 3 เขาถามว่า 2 ที่เขาเขียนข้อความนี้ก็คือสองเป็นสมาชิกของ A ถูกหรือผิด ถูกน้าแบมบอกถูก ถูกไหมถูกนะคะเพราะอะไร เลข 2 อยู่ตรงนี้ มันอยู่ใน a แสดงว่าข้อนี้ถูกนะคะถูก B B ไม่เป็นสมาชิกของ A ถูกหรือผิด บีมีไหม RB ไม่เป็นสมาชิกถูกไหม มันไม่มีแต่ว่าสัญลักษณ์ตรงนี้คือไม่เป็นสมาชิก เขาบอกถูกไหมลูก บีไม่ได้อยู่ในเอเชียถูกป่ะ ถูกหรือผิด ปอนด์ปังปอนด์ถูกหรือผิดโลก บีมีไหมบีมีไม่มี ไม่มีไม่มีเลยลูกเพราะฉะนั้นเขาจะใช้คำว่าบีไม่เป็น smart ของเอนั่นแสดงว่ามันถูกหรือผิด ถูกแล้ว นะคะเนี่ยมันถูกแล้วเพราะอะไร ดีมันไม่ได้อยู่ในเอเขาก็เลยใช้สัญลักษณ์ ไม่เป็นสมาชิก แล้ว ok นะที่นี้ a a a ดูข้างหลัง Set อะไร FB เขาบอกว่าเอเป็นสมาชิกใช่ไหมคะอันนี้ถูกหรือผิดข้อนี้ joox กิ๊ฟตอบได้นะถูกนะคะเพราะว่ามันมี ถูกชายมันมี แค่นี้แหละลูกแค่แยกแค่ดูให้ได้ว่า มันอยู่หรือมันไม่อยู่ก็สามารถใช้สัญลักษณ์ เป็นสมาชิกหรือไม่เป็นสมาชิกได้ถูกต้องนะคะ ดู AF อยู่ในบีไหม ลูกคิดว่า F อยู่ในนี้ไหม อยู่ในเซฟดีไหม มีไหม ทำไมไม่มีมันไม่มีมันไม่มี App เลย ทำไมมันไม่มีล่ะ กูจะบอกว่า จริงๆแล้วมันถูก จริงๆแล้วมันถูกทำไมมันถึงถูก ห้ามลืมนะ ถามว่าไอ้จุด 3 จุดกว่านี้ มันหมายถึงสมาชิกมันมีอยู่นะอยู่ในนี้เราก็นับไปสิลูก a b c ต่อไปแล้วก็คือดี มันอยู่ในนี้ลูก ตรงเนี้ย ตัวนี้มันหมายถึงอะไร C ดี ไปเรื่อยๆ แสดงว่ามันมีไหม F มันอยู่นี่ลูก มันอยู่มันอยู่นะแสดงว่ามันถูกนะคะ แสดงว่ามันถูกต้อง เฟซมันอยู่ในบี ตัวนี้คือถูกนะคะ เห็นไหม ใช่ไหม กูบอกแล้วว่าจุด 3 จุดเนี่ยมันแทนมันยอดนะคะ อันนี้เป็นสัญลักษณ์ของตัวอักษรภาษาอังกฤษใช่ไหม ABC เรารู้เลยทันทีว่าต่อไปมันจะต้องเป็นดีแน่นอนนะคะ LS มันก็อยู่ในบีนะคะมันก็เลยกลายเป็นข้อความที่ ถูกต้องใช่ ลูกจะต้องไปสังเกตดีๆว่ามันมีไหมดึก 3 จุดน่ะ มันคือการย่อ มันคือการย่อแค่นั้นเองลูกมันไม่ได้ยากเลยนะคะ ทีนี้มาดูตัวนี้สิ เขาถามถึง 4 แล้วนะเซ็กซี่และ นี่คือตัวนี้นะคะ ฟ้องเป็นสมาชิกไหม ถูกไหม ถูกไหม ถูกถูก หมายเลข 2 อยู่นี่ ใครไม่เห็นบ้างเนี่ย 2 เนี่ยถูกนะคะข้อนี้เน็ตถูก แล้ว 500 อ่ะ 500 อยู่ไหมอยู่ไหม ถูกต้อง อะไร มันจุด 3 จุดเนี่ยมันหมายถึงมันจำนวนมันเพิ่มไปเรื่อยๆไม่มีจบป่ะ ฉะนั้น 500 เนี่ยมันก็ต้องอยู่ตรงไอ้จุด 3 จุดนี่นะลูก เพราะฉะนั้น ข้อนี้ข้อความนี้ถูกต้อง เคนะ พอเข้าใจนะ คอร์สเข้าใจไหม เข้าใจนะลูก OK สิ่งที่เราจะต้องรู้แล้วก็ระวังให้ดีเลยนะคะ เวลาเรานับจำนวนสมาชิกลูก แบมดูนะแบมดูนะ ตอนที่ เรานับจำนวนสมาชิกนะลูก อย่างนี้เซตนี้ วันนี้นะ ซ้ายกับฝั่งขวาเนี่ย ตัวเลขมันเหมือนกันเลยตัวเลขมันเหมือนกันเลยนะคะ สายเนี่ยมี 2 อยู่ 2 ครั้ง เขาเขียน 222 ครั้งในทาง เวลาเราเขียนเรียกในเซตสมาชิกในเซต เขาไม่เอาจำนวนที่มันซ้ำนะมาใส่ นะคะเราจะไม่นับจำนวน เพราะฉะนั้น 2 ตัวนี้ ให้เขียน แค่ตัวเดียว 2 นี้เก่งแค่ครั้งเดียวพอ ไม่ต้องมี 22 ไม่เอานะคะ ใช่ในทางเฟซนะ เวลา ถ้าจะนับจำนวนสมาชิก ให้นับ จำนวนที่สั่ง 2 เดือนมันมี 2 ครั้งให้นับเป็น 1 ใช่ให้นับแค่ 1 ตัว มีเลข 1 อยู่กี่ตัวลูก 1 ตัวมีเลข 2 อยู่ 2 ตัวแต่ให้นับเป็นเป็นเป็นตัวที่ 2 นะคะ 3 ถ้าเป็นตัวที่ 3 แล้วก็ 4 แสดงว่าตัวนี้ก็คือ จำนวนสมาชิกก็คือ 4 อันนี้คือเอ็นนะคะอันนี้ก็เหมือนกัน n = 4 อันไหนที่ซ้ำให้นับเป็น 1 เสมอ ใช่ ผีเสื้อผีเสื้อบินมาสูงมากเลยนะคะครูไปเลยเมื่อกี้ สวยไหมสวยไหม สวยตอนนี้นะคะจะสังเกตเลยลูกสังเกตตรงต้นไม้ใช่ไหม ต้นไม้เนี่ยใบไม้มันจะโดนหนอนกินใช่ไหมคะ หนอนกินใบไม้กำลังจะหมดเลยเพราะหนอนกินใบไม้หนอนมันก็จะกลายเป็นผีเสื้อ ต่อไปนะคะเวลามันลอกคราบแบบผีเสื้อมันมาจากไหนผีเสื้อมันก็จะมาจากตัวหนอน ใช่ ใช่มันก็จะเปลี่ยน จากที่เรากลัวหนอนนะลูก บางคนก็แบบกูก็เห็นนอนแล้วกลัวไม่อยากใกล้ แต่พอมันเปลี่ยนรูปร่างแล้วเปลี่ยนกลายเป็นผีเสื้อนี้สวยเลย สวยงามเลยนะ ที่นี่ ข้อนึงสมาชิกที่เหมือนกันนับแค่ 1 ตัว สามารถสลับตำแหน่งที่กันได้นะคะ อย่างนี้ นักเขียน แล้วก็ 2 หรือว่าจะเขียน 2 แล้วก็ 1 สลับที่ หน้าหลังได้ ไม่เกี่ยวนะคะอันไหนเขียนก่อนเขียนหลังได้ แต่ขอให้เขียนครบเท่านั้นเองนะคะ วันนี้สิ่งที่ควรระวัง ที่ครูย้ำนักย้ำหนาว่า ลูกจะต้องใส่คอมม่าถ้าลูกลืมใส่คอมม่าเมื่อไหร่ความหมายเปลี่ยน เห็นไหม จำนวนสมาชิก อันนี้เวลาคนนับเขาจะนับโดยใช้เครื่องหมายคอมม่าในอาคาร เซตนี้ก็คือ 1 2 3 4 มีจำนวนสมาชิกอยู่ 4 ตัว แปลเซตนี้ มีจำนวนสมาชิกอยู่เท่าไหร่ลูก มันไม่มีเครื่องหมายคอมม่าคั่นนั่นหมายถึงตัวเลขชุดนี้ ให้นับเป็น 1 เห็นไหม มันไม่มีความมากท่าน ต้องนับเป็น 1 นะ ตัวเลขเหมือนกันน่ะทำไมไม่นับจำนวนสมาชิกเท่ากันมันก็มี 4 ตัว ไม่ได้ การนับจำนวนสมาชิก ให้ดูตรงเครื่องหมายคอมม่ากั้น อันที่ 1 ตัวที่ 1 ของอาคารแสดงว่ามันแยกกันนะลูก เป็นหนึ่งนะคะ ตัวที่ 2 ตัวที่ 3 ตัวที่ 4 ในขณะที่ฝั่งด้านนี้คอมมาไม่มีเลยเพราะฉะนั้นอันนี้ 1 ตัวนั้นเอง จำนวนสมาชิก เข้าใจนะ ทำให้ได้นะลูก ทีนี้มาเขียนตัวอย่าง เวลาเราจะเขียนเซต เขาบอกว่า A คือเซตของวันใน 1 สัปดาห์ วันมีวันอะไรบ้างลูกวันใน 1 สัปดาห์ มีวันจันทร์ วันจันทร์แล้วกันอะไรลูก แล้วก็วันอะไร ร้านแล้วก็อังคาร แล้วก็วันพุธพฤหัส ศุกร์เสาร์อาทิตย์ ใช่ ในตัวอย่างนี้ ตัวอย่างนี้นะลูก เขาบอกว่าโอเค เป็นเซตของวัน อันไหนที่มันไม่ใช่วันอยู่ในนี้ วันนี้ถูกไหม อันนี้เป็นอะไรเนี่ย อันนี้เป็นอะไรมันค้าง แป๊บนึงนะคะ มิน่าล่ะลูกมึงไม่ตอบกู แป๊บนึงนะคะหน้าจอมันไม่ไปมันค้างอยู่ ไม่เป็นไรนะคะเดี๋ยวจอดเดี๋ยวให้พี่เขาดูให้ก่อนนะ เรามาทวนนะ ไม่ต้องดูไซส์ละไม่ต้องดูจอละเดี๋ยวกูจะถาม กูจะถามลูกนะคะว่าชื่อครูสอนไปนะลูกเข้าใจขนาดไหนนะคะ เวลาเราเขียนเซต เวลาเราที่เราเขียนเซตนะลูก สิ่งที่ซ้ำกัน ตัวอย่างดูหน้ากระดานนะเดี๋ยวกูจะเขียนบนจอกระดานนะคะ ถ้ากูเขียนว่า A คือเซตของ 4 6 8 9 แล้วก็แปลก พอได้แล้ว ไม่เป็นไรดูดิกระดานก่อนเดี๋ยวกูเขียนบนกระดานก่อนให้ลูกดูบนกระดานนะคะหน้ากระดาษ ดูนี่หนูน่าจะดูหน้ากระดาษที่ครูเขียนอยู่พี่กิ๊ฟหันมาตรงนี้นิดนึง Daniel อันนี้คือจำนวนสมาชิกที่ครูเขียนนะ อันไหนที่มันซ้ำ เลขไหนที่มันซ้ำกันที่มันเหมือนกันคือตัวไหน เหมือนกันตัวไหนลูก เลข 8 ถูกต้องแม่นตอบถูกเลข 8 ดิมันซ้ำกัน เวลาครูจะนับเวลาจะเขียนนะคะ ให้เขียนใหม่ก็คือ 246 8 แล้วก็ 9 8 2 ตัวเนี่ยเขียนแค่ครั้งเดียวนะคะ เอามาเขียนแค่ครั้งเดียวแล้วเวลาที่เรานับ เวลาที่เรานับจำนวนสมาชิก n a มีกี่ตัว มีเท่าไหร่ ปังปอนด์ไปเท่าไหร่ลูก อะไหล่จิ๊บ ไม่เหลือ 28 นับดีๆ ไม่ใช่ นี่ 5 เก่งมาก เห็นไหม มันมี 5 ลูกอย่าไปนับตัวข้างบน ที่กูเขียนเพราะว่าตัวเนี้ยเลข 8 มันซ้ำกันไม่นับ เลข 8 ซ้ำกันไม่นับ นับแค่นี้ 1 2 3 4 5 เพราะฉะนั้น n a = 5 เข้าใจนะ เวลาเรานับจำนวนสมาชิกอันไหนที่มันซ้ำอะไม่เอาลูก ไม่ต้องนับ ดู หน้าจอ หน้าตาร้ายนะลูกนะดูหน้าสไลด์นะคะ ตัวนี้ตัวอย่าง เซตของวันใน 1 สัปดาห์ เขาให้ กูก็ใจดีมากเลยนะกูก็เขียนมาให้ลูกเลยมันมีอะไรบ้าง มีวันจันทร์วันอังคาร เดือนนึงเดือนนึง วันพุธพฤหัสบดี ศุกร์เสาร์อาทิตย์ แต่เขาบังคับเขาบอกว่า A คือเซตของวันใน 1 สัปดาห์ เพราะฉะนั้นเวลาที่เราเขียนเซต มาเลยลูก Ra ชื่อของเซต เท่ากับ สัญลักษณ์เซตนะคะเครื่องหมายปีกกาเปิดละ เอาลงมา อันไหนที่มันถูกต้องวันจันทร์นะลูก วันจันทร์เอาลงมา เสร็จแล้ว ถ้าเราจะเอาอารมณ์มาเขียนเราจะต้องใส่คอมม่าคั่นก่อน คอมม่าขั้น นับนับเวลาเรานับวันอังคารคอมม่า วันพุธเอาลงมา เดือนหนึ่งอยู่ไหม เดือนหนึ่งมีอยู่ไหมอยู่ใน a ไหม อยู่ให้กิ๊ฟอยู่ไหม อยู่หรือไม่อยู่ลูก ไม่มีเพราะฉะนั้นไม่ต้องเอาลงมามันไม่ได้อยู่ใน A ไม่ต้องเอาลงมานะลูก ไม่ต้องเอาลงมาเขียน ตายไปเลยเดือนนึงไม่ต้องลงมา ที่เหลือมันเป็นวันใน 1 สัปดาห์เพราะฉะนั้นเอาลงมาหมดเลย โอเคไหมทีนี้มาดูตัวอย่างข้อ 2 ข้อ 2 ที่ครูให้มาสีแดงคืออะไรคะ เดือน เดือนใน 1 ปีใช่ไหมมีเดือนอะไรบ้าง ตั้งแต่เดือน 1 เดือน 2 เดือน 3 จนถึงเดือน 12 ก็คือเดือนธันวาคม นะคะ ที่นี่เขากำหนดมาให้ลูก บีเขาบอกว่า b คือเซตของเดือน ที่ลงท้าย คำที่อยู่ท้ายนะคำที่อยู่ท้ายลงท้ายด้วย ยน หนูก็ดูเลยทีนี้ คม อยู่ไม่อยู่ อยู่หรือไม่อยู่ ไม่อยู่มันไม่ได้ลงท้ายด้วยยน อ่านออกไหมเอาลงมานะคะไม่ต้องเอาลงมาไม่ได้อยู่ใน Set B กุมภาพันธ์ล่ะ วันเนี้ยป่างนะคะ ไม่ยนต์ ก็ไม่เอาแค่นั้นเองนะคะ มีนาคมล่ะ ก็ไม่ได้อยู่จนมาถึงเดือนอะไรลูก ถูกต้องเดือน 4 เดือน 4 ใช่ไหมเดือน 4 เมษายนเป็นเดือนอะไรอันนี้น่ะ ปิดเทอมพอดีและลูกก็ไปเล่นสงกรานต์กันสนุกไหม กลับบ้านไปเล่นสงกรานต์สนุกไหม อยู่บ้านเล่นไหมสงกรานต์น่ะ เมษายนนี้เป็นเดือนที่เราเล่นสงกรานต์ แล้วก็เอาลงมาลูก ดูอันไหนที่ลงท้ายด้วยยนเราก็เอาลงมาเขียนให้อยู่ใน นะคะ แล้วก็อย่าลืมนะ คอมม่า ท่านทุกตัว เริ่ม เปิดปิกาเนี่ยไม่มีคอมม่านะใส่สมาชิกไปเลยไม่ต้องมาเอาคอมมาใส่ตรงนี้ และครูขอย้ำ นักเรียน เขียนบ่อยมาก ลูกเขียนเท่ากับ เครื่องหมายปีกกาคอมมาโดยใช้ปากกาสีแดงไม่เอา ให้ใช้ปากกาสีอะไร ให้ใช้ปากกาสีน้ำเงินให้หมด ใช้ปากกาสีน้ำเงินให้หมดสีแดงเอาไว้เขียนในกรณีไหน เอาไว้เขียนในกรณีที่เราขีดเส้นใต้นะคะหรือว่าข้อความสำคัญที่เราอยากได้ให้ไลค์ อันนี้สำคัญจริงๆ ตัวนี้ ไม่ต้องนะคะไอ้ตัวสัญลักษณ์นี้ใช้ปากกาสีน้ำเงิน มันก็จะทำให้ลูกอ่ะใช้เวลาในการเขียนเร็วขึ้นนะ พี่นิลองซิมีอยู่ 3 ข้อลูก เขากำหนดให้ a คือเซตของตัวอักษรภาษาอังกฤษ คำว่าอุดรธานี อันนี้คือชื่อจังหวัดอุดรธานีนะเนี่ย แต่เป็นชื่อภาษาอังกฤษ ตัวอักษรมีอะไรบ้างที่อยู่ในนี้ แล้วเอามาเขียนเลยลูก มีตัว U ถูกไหม ป้อนแล้วก็จะเอาตัวอยู่เนี่ยมาเขียนตรงนี้เอาลงมา ใช่ ดี นะคะ คอมม่าแล้วก็ตัวดี แล้วก็เขามาแล้วก็ เลนส์ตัวนี้ T A อ้าวเอ็งมันมีอีกแล้วมันมีหรือยัง n มันมีหรือยังลูก เอ็งเนี่ยมันซ้ำไหม มีหรือยัง แบม มันซ้ำ เห็นมันมีหรือยัง n แล้วมันมีแล้วเราเขียนแล้วนะลูก ใช่ไหม เราเขียนแล้วเพราะฉะนั้นเอ็งตัวนี้ ไม่ต้องเอาลงมาเขียนอีก ไม่ต้องลงมาเก็บอีกครั้งเดียวพอนะคะ มันเหมือนกันเอ็งเหมือนกันเราเขียนเราเองลงมาเขียนแล้วเพราะฉะนั้น เล่นตัวนี้ไม่ต้อง ถูกต้อง ใช่ ใช่ จำเอาไว้ว่าอันไหนที่มันเหมือนกันไม่ต้องเอาลงมาเขียน นะคะให้เขียนแค่ครั้งเดียวนะคะ ไอ้ต่อไปตัวสุดท้ายไอ หมดแล้วก็คือคำตอบ ของพ่อ A พี่ถามหน่อย ข้อ 2 นะคะ b คือเซตของเดือนที่ลงท้ายด้วยคมที่นี่น่ะเมื่อกี้ยนต์ใช่ไหม นิคมตัวไหน ถูกไหม โจ๊ก ถูกไหมคะกุมภาพันธ์ถูกไหม ไม่มีๆ อันนี้ผิดนะนี่ก็ไม่ต้องอันนี้ล่ะลูกมีหนี้ก็เอามาลองเขียน ไม่มี พฤษภาคม ใช่ ทุกสิ่งที่อยู่ ลงท้ายด้วยคมลูกจะต้องเอาลงมาเขียน ภายใต้สัญลักษณ์ Set นาฬิกาตัวนี้ เอาลงมาเขียนอยู่ในนี้ให้หมด อันนี้กูเขียน เล็กไปนะคะไอ้ตัวปิดตาตัวสัญลักษณ์เซตนี้ เวลาลูกเขียนเราไม่รู้ว่า สมาชิกมันมีเยอะมันมีน้อย ให้ลูกเขียนเปิดวงเล็บไว้ก่อน ยังไม่ต้องยังไม่ต้องมาเขียน รอนะคะ เปิดวงเล็บ ฎีกาแรกเปิดไม้เสร็จแล้วเอาจำนวนสมาชิกเอาชื่อของสมาชิกเนี่ยที่มันมีอยู่ใน Set B นี้เอาลงมาเขียน อันนี้รอไปก่อน ตัวท้ายหรือยังไม่ต้องเขียน มกราคมคอมม่ามีนาคมคอมม่าพฤษภาคมคอมม่า เอาลงมาเขียนเมื่อไหร่ก็ตามที่ลูกเขียนครบ ใช่ เหรียญครบเสร็จแล้ว เฮ้ย เขียน ตัวนี้ทีหลัง ปิดทีหลัง ไม่ใช่ไม่ใช่เขียนรอไว้เลยตามลอกตามที่ครู วงเล็บรอไว้เลย แล้วจะไปเขียนยังไงอ่ะตั้งเยอะสมาชิกมันยาวนะคะ เพราะฉะนั้น วิธีการเขียนเปิดวงเล็บไว้ก่อนแล้วเอาสมาชิกลงมาให้ครบ เสร็จแล้วค่อยปิด เข้าใจนะ OK เขาถามข้อ 4 รูปข้อ 3 C คือเซตของเดือนที่ ไม่หลงท้ายนะเขาบอกว่า ไม่ลงท้ายด้วยคมหรือยน อันไหนบ้างอ่ะที่มันไม่ได้ลงท้ายด้วยคมหรือยน ข้อไหน เดือนไหนลูก ใครตอบถูกมีรางวัลเดือนไหน เดือนไหนที่ มันไม่ลงท้ายด้วยคมกับยน ออเจ้าหรอ ลงท้ายด้วยคมนะ พรมกับยนต์นี่ไง มันก็ไม่ถูกสิเดือนไหนลูกเดือนไหนอ่ะที่มันไม่ได้ลงท้ายด้วยคมกับ โดนเลย อันไหนดีกิ๊ฟ เดือนไหนดี สังเกตดีๆ เดือนอะไร ไล่ไปตั้งแต่เดือนหนึ่งเลยลูก ไล่ตั้งแต่เดือนหนึ่งเลย เดือนหนึ่ง พี่คมเพราะฉะนั้น ไม่ใช่เอามาแล้วอันนี้กุมภาพันธ์ ไม่ได้อยู่เพราะฉะนั้นอันนี้ อันเดียวเดือน 2 นะคะ เดือน 2 ไม่ได้ลงท้ายด้วยคมกับยน แค่อันเดียวถูกต้อง สิ่งที่ลูกจะต้องรู้คือคุณสมบัติของตรงนี้ของเซตที่เราจะเอามาจัด หมวดหมู่นะคะ เขาระบุว่าเซต C คือเซตของเดือนที่ไม่ลงท้าย ไม่ลงท้ายด้วยคมหรือยนเพราะฉะนั้นอันไหนที่เราไม่ได้ลงท้ายด้วย คมกับยนต์ก็เอาลงมาเขียนใส่ในเฟซ มีเดือนเดียวหนูป่ะมีเดือน 2 ก็คือเดือนกุมภาพันธ์ แค่นั้นเอง ทีนี้มาดูกัน เมื่อลูกเขียนเซตแบบนั้นได้แล้วนะคะ เมื่อลูกเขียน เซตแบบแจกแจงสมาชิกได้ปุ๊บ ปอนด์ สเก็ตปอนด์กับเฟรมด้วย ดูนะอันนี้หัวข้ออีกบอกข้อนึงนะคะ รูปกระดูกคำ เซตซื้อของเซตคือเซตจำกัด แล้วก็เซตอนันต์ เออมันคืออะไรอ่ะเซตจำกัดกับเซตอนันต์ มันมีวิธีเลือก วิธีสังเกตนะคะ อย่างนี้ Set A มีสมาชิกขึ้น 123 จำนวนสมาชิกคือ 3 เวลาเรานับนะคะ แปลตัวซี FC จุดๆมันต่อไปเรื่อยๆ NC ก็คือจำนวนของเซต senior เราไม่สามารถบอกจำนวนว่ามันมีเท่าไหร่ รับไม่ได้ เนี่ยมันไม่รู้ว่ามันจะไปจบตรงไหนจนถึงร้านหรือเปล่าหรือว่าจะหยุดแค่ 500 เราไม่รู้ มันต่อไปเรื่อยๆนะคะ ฉะนั้นตัวนี้ระบุไม่ได้ 5 ตัวนี้ล่ะ เซตนี้คือเซตว่างสมาชิกก็คือ ศูนย์นั่นเองนะคะ อันไหน ที่เราบอกจำนวนสมาชิกได้ ภายในเซต มันคือเซตจำกัด อันไหนที่เราไม่สามารถบอกจำนวนสมาชิกได้ มันคือเซตอนันต์ มีแค่ 2 เส้นเท่านั้นจำกัดกับเซตอนันต์ สังเกตดีๆ เซตจำกัด บอกจำนวนสมาชิกในเซตได้ อันนี้ก็ ข้อนี้ NB ก็บอกนาย NC บอกไม่ได้ ไม่รู้มันจะมีเท่าไหร่นะคะ เข้าใจนะ วันนี้ ถ้าเราบอกระบุจำนวน เมื่อกี้ตัวอย่างข้อ 123 เมื่อกี้ลูก อุดรธานีคำตอบคือตัวนี้ na คือเท่าไหร่ na คือเท่าไหร่ รับสิ มีกี่ตัว 8 เพราะฉะนั้นอันนี้คือ 8 มันบอกจำนวนสมาชิกได้เพราะฉะนั้นคือเซตจำกัด ข้อที่ 2 นับได้ลงท้ายด้วยคม มีกี่ตัว สมาชิกนะกิ๊ฟ 7 นั้นนับจำนวนได้เป็นเซต จำกัด นะคะ เซตจำกัด เวลาเราเลือกข้อ 3 ไม่ลงท้ายด้วยคมหรือยน เท่าไหร่ มี 1 นับจำนวนได้เพราะฉะนั้นเป็นเซต ได้ไหม ง่ายถ้าเราบอกจำนวนได้คือเซตจำกัด อันนี้เดี๋ยวค่อยทำในชั่วโมงต่อไปนะคะ ตอนนี้ครูจะให้ใบงานลูก ได้ทำแบบฝึกอยู่ 2 แบบฝึกด้วยกัน อันนี้เรามาทำแล้วนะในคาบเรียนนะลูก ข้อที่ 1 ให้เขียนสัญลักษณ์เป็นสมาชิกของเซตอะไรนะคะ เป็นสมาชิกหรือไม่เป็นสมาชิก กำหนดเองนะกูจะอวดว่าลูกจะบอกถูกหรือเปล่า วันนี้ แบบฝึกที่ 1.2 นะคะแบบฝึกที่ 1.2 เซตของวันใน ธรรมดา อันนี้ก็มีอยู่แล้วที่ครูสอนไป ให้ลูกเขียนเซตให้ถูกต้อง ใบงานนี้ ลูกทำไม่เสร็จให้ลูกเอาไปทำเป็นสัปดาห์หน้าเพราะว่าสัปดาห์หน้าครูไม่อยู่นะคะครูจะฝากใบงานนี้เอาไว้ กับคุณครูที่สอนแทน ลูกจะต้องทำ 2 ใบงานนี้ให้เสร็จในชั่วโมงหน้า เคไหม สำหรับวันนี้ ต้องขอบคุณพี่หล้ามากๆนะคะ หมดเวลาแล้ว แม่ลูก ค่ะ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1 ม.4/1 (เช้า) 090767</dc:title>
  <dc:creator/>
  <cp:keywords/>
  <dcterms:created xsi:type="dcterms:W3CDTF">2024-07-09T03:03:29Z</dcterms:created>
  <dcterms:modified xsi:type="dcterms:W3CDTF">2024-07-09T03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กรกฎาคม 2567 เวลา 08.30 น.</vt:lpwstr>
  </property>
  <property fmtid="{D5CDD505-2E9C-101B-9397-08002B2CF9AE}" pid="3" name="subtitle">
    <vt:lpwstr/>
  </property>
</Properties>
</file>